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76D0B" w:rsidRPr="004D2933" w:rsidRDefault="004D2933" w:rsidP="004D2933">
      <w:pPr>
        <w:jc w:val="center"/>
        <w:rPr>
          <w:b/>
          <w:bCs/>
          <w:sz w:val="36"/>
          <w:szCs w:val="36"/>
          <w:u w:val="single"/>
        </w:rPr>
      </w:pPr>
      <w:proofErr w:type="spellStart"/>
      <w:r w:rsidRPr="004D2933">
        <w:rPr>
          <w:b/>
          <w:bCs/>
          <w:sz w:val="40"/>
          <w:szCs w:val="40"/>
          <w:u w:val="single"/>
        </w:rPr>
        <w:t>Assigment</w:t>
      </w:r>
      <w:proofErr w:type="spellEnd"/>
      <w:r w:rsidRPr="004D2933">
        <w:rPr>
          <w:b/>
          <w:bCs/>
          <w:sz w:val="40"/>
          <w:szCs w:val="40"/>
          <w:u w:val="single"/>
        </w:rPr>
        <w:t xml:space="preserve"> 5</w:t>
      </w:r>
      <w:r w:rsidRPr="004D2933">
        <w:rPr>
          <w:b/>
          <w:bCs/>
          <w:sz w:val="40"/>
          <w:szCs w:val="40"/>
          <w:u w:val="single"/>
        </w:rPr>
        <w:br/>
      </w:r>
      <w:r w:rsidRPr="004D2933">
        <w:rPr>
          <w:b/>
          <w:bCs/>
          <w:sz w:val="36"/>
          <w:szCs w:val="36"/>
          <w:u w:val="single"/>
        </w:rPr>
        <w:t>Mind Map Bahasa Indonesia</w:t>
      </w:r>
    </w:p>
    <w:p w:rsidR="004D2933" w:rsidRPr="004D2933" w:rsidRDefault="004D2933">
      <w:pPr>
        <w:rPr>
          <w:b/>
          <w:bCs/>
          <w:sz w:val="32"/>
          <w:szCs w:val="32"/>
        </w:rPr>
      </w:pPr>
      <w:r w:rsidRPr="004D2933">
        <w:rPr>
          <w:b/>
          <w:bCs/>
          <w:sz w:val="32"/>
          <w:szCs w:val="32"/>
        </w:rPr>
        <w:t>Name: Farel Arden</w:t>
      </w:r>
      <w:r w:rsidRPr="004D2933">
        <w:rPr>
          <w:b/>
          <w:bCs/>
          <w:sz w:val="32"/>
          <w:szCs w:val="32"/>
        </w:rPr>
        <w:br/>
        <w:t>Student ID:00120190068</w:t>
      </w:r>
    </w:p>
    <w:p w:rsidR="004D2933" w:rsidRPr="004D2933" w:rsidRDefault="004D2933">
      <w:pPr>
        <w:rPr>
          <w:b/>
          <w:bCs/>
          <w:sz w:val="32"/>
          <w:szCs w:val="32"/>
        </w:rPr>
      </w:pPr>
    </w:p>
    <w:p w:rsidR="004D2933" w:rsidRPr="004D2933" w:rsidRDefault="004D2933">
      <w:pPr>
        <w:rPr>
          <w:b/>
          <w:bCs/>
          <w:sz w:val="28"/>
          <w:szCs w:val="28"/>
        </w:rPr>
      </w:pPr>
      <w:r w:rsidRPr="004D2933">
        <w:rPr>
          <w:b/>
          <w:bCs/>
          <w:sz w:val="28"/>
          <w:szCs w:val="28"/>
        </w:rPr>
        <w:t>Title of the Article:</w:t>
      </w:r>
    </w:p>
    <w:p w:rsidR="004D2933" w:rsidRPr="004D2933" w:rsidRDefault="004D2933">
      <w:pPr>
        <w:rPr>
          <w:sz w:val="24"/>
          <w:szCs w:val="24"/>
        </w:rPr>
      </w:pPr>
      <w:r w:rsidRPr="004D2933">
        <w:rPr>
          <w:sz w:val="24"/>
          <w:szCs w:val="24"/>
        </w:rPr>
        <w:t>An uncertain future for students amidst Covid-19 outbreak</w:t>
      </w:r>
    </w:p>
    <w:p w:rsidR="004D2933" w:rsidRPr="004D2933" w:rsidRDefault="004D2933">
      <w:pPr>
        <w:rPr>
          <w:b/>
          <w:bCs/>
          <w:sz w:val="28"/>
          <w:szCs w:val="28"/>
        </w:rPr>
      </w:pPr>
      <w:r w:rsidRPr="004D2933">
        <w:rPr>
          <w:b/>
          <w:bCs/>
          <w:sz w:val="28"/>
          <w:szCs w:val="28"/>
        </w:rPr>
        <w:t>Source:</w:t>
      </w:r>
    </w:p>
    <w:p w:rsidR="004D2933" w:rsidRPr="004D2933" w:rsidRDefault="004D2933">
      <w:pPr>
        <w:rPr>
          <w:sz w:val="24"/>
          <w:szCs w:val="24"/>
        </w:rPr>
      </w:pPr>
      <w:hyperlink r:id="rId4" w:history="1">
        <w:r w:rsidRPr="004D2933">
          <w:rPr>
            <w:rStyle w:val="Hyperlink"/>
            <w:sz w:val="24"/>
            <w:szCs w:val="24"/>
          </w:rPr>
          <w:t>https://www.thedailystar.net/shout/news/uncertain-future-students-amidst-covid-19-outbreak-1888648</w:t>
        </w:r>
      </w:hyperlink>
    </w:p>
    <w:p w:rsidR="004D2933" w:rsidRDefault="004D2933"/>
    <w:p w:rsidR="004D2933" w:rsidRDefault="004D2933"/>
    <w:p w:rsidR="004D2933" w:rsidRDefault="004D2933"/>
    <w:p w:rsidR="004D2933" w:rsidRDefault="004D2933"/>
    <w:p w:rsidR="004D2933" w:rsidRDefault="004D2933"/>
    <w:p w:rsidR="004D2933" w:rsidRDefault="004D2933"/>
    <w:p w:rsidR="004D2933" w:rsidRDefault="004D2933"/>
    <w:p w:rsidR="004D2933" w:rsidRDefault="004D2933"/>
    <w:p w:rsidR="004D2933" w:rsidRDefault="004D2933"/>
    <w:p w:rsidR="004D2933" w:rsidRDefault="004D2933"/>
    <w:p w:rsidR="004D2933" w:rsidRDefault="004D2933"/>
    <w:p w:rsidR="004D2933" w:rsidRDefault="004D2933"/>
    <w:p w:rsidR="004D2933" w:rsidRDefault="004D2933"/>
    <w:p w:rsidR="004D2933" w:rsidRDefault="004D2933"/>
    <w:p w:rsidR="004D2933" w:rsidRDefault="004D2933"/>
    <w:p w:rsidR="004D2933" w:rsidRDefault="004D2933"/>
    <w:p w:rsidR="004D2933" w:rsidRDefault="004D2933"/>
    <w:p w:rsidR="004D2933" w:rsidRDefault="004D2933">
      <w:r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>
            <wp:simplePos x="0" y="0"/>
            <wp:positionH relativeFrom="page">
              <wp:posOffset>-1251277</wp:posOffset>
            </wp:positionH>
            <wp:positionV relativeFrom="paragraph">
              <wp:posOffset>202891</wp:posOffset>
            </wp:positionV>
            <wp:extent cx="10247647" cy="7802215"/>
            <wp:effectExtent l="3810" t="0" r="5080" b="508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indMap_INDO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10255633" cy="7808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D2933" w:rsidRDefault="004D2933"/>
    <w:p w:rsidR="004D2933" w:rsidRDefault="004D2933"/>
    <w:p w:rsidR="004D2933" w:rsidRDefault="004D2933"/>
    <w:p w:rsidR="004D2933" w:rsidRDefault="004D2933"/>
    <w:p w:rsidR="004D2933" w:rsidRDefault="004D2933"/>
    <w:p w:rsidR="004D2933" w:rsidRDefault="004D2933"/>
    <w:p w:rsidR="004D2933" w:rsidRDefault="004D2933">
      <w:r>
        <w:rPr>
          <w:noProof/>
        </w:rPr>
        <w:t xml:space="preserve"> </w:t>
      </w:r>
    </w:p>
    <w:p w:rsidR="004D2933" w:rsidRDefault="004D2933"/>
    <w:p w:rsidR="004D2933" w:rsidRDefault="004D2933"/>
    <w:p w:rsidR="004D2933" w:rsidRDefault="004D2933"/>
    <w:sectPr w:rsidR="004D29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MTA2NTYxNzU3NzFV0lEKTi0uzszPAykwrAUAXUjeICwAAAA="/>
  </w:docVars>
  <w:rsids>
    <w:rsidRoot w:val="004D2933"/>
    <w:rsid w:val="004D2933"/>
    <w:rsid w:val="007C6DEB"/>
    <w:rsid w:val="00C6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C6290"/>
  <w15:chartTrackingRefBased/>
  <w15:docId w15:val="{08673C87-4F99-4FA7-AE54-537C30B00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D293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293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4D293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2255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hyperlink" Target="https://www.thedailystar.net/shout/news/uncertain-future-students-amidst-covid-19-outbreak-188864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el Arden</dc:creator>
  <cp:keywords/>
  <dc:description/>
  <cp:lastModifiedBy>Farel Arden</cp:lastModifiedBy>
  <cp:revision>1</cp:revision>
  <dcterms:created xsi:type="dcterms:W3CDTF">2020-05-12T06:59:00Z</dcterms:created>
  <dcterms:modified xsi:type="dcterms:W3CDTF">2020-05-12T07:09:00Z</dcterms:modified>
</cp:coreProperties>
</file>